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23A184" w14:textId="41CAA0A3" w:rsidR="003D3D09" w:rsidRDefault="00293484" w:rsidP="004B7834">
      <w:pPr>
        <w:pStyle w:val="Title"/>
        <w:tabs>
          <w:tab w:val="left" w:pos="1080"/>
        </w:tabs>
        <w:ind w:left="540"/>
      </w:pPr>
      <w:r>
        <w:t>Lab</w:t>
      </w:r>
      <w:r>
        <w:rPr>
          <w:spacing w:val="-32"/>
        </w:rPr>
        <w:t xml:space="preserve"> </w:t>
      </w:r>
      <w:r>
        <w:t>report</w:t>
      </w:r>
      <w:r>
        <w:rPr>
          <w:spacing w:val="-32"/>
        </w:rPr>
        <w:t xml:space="preserve"> </w:t>
      </w:r>
      <w:r w:rsidR="00A06E74">
        <w:t>2</w:t>
      </w:r>
      <w:r>
        <w:t>:</w:t>
      </w:r>
      <w:r>
        <w:rPr>
          <w:spacing w:val="23"/>
        </w:rPr>
        <w:t xml:space="preserve"> </w:t>
      </w:r>
      <w:r>
        <w:rPr>
          <w:spacing w:val="-2"/>
        </w:rPr>
        <w:t>202</w:t>
      </w:r>
      <w:r w:rsidR="007B19DC">
        <w:rPr>
          <w:spacing w:val="-2"/>
        </w:rPr>
        <w:t>4</w:t>
      </w:r>
      <w:r>
        <w:rPr>
          <w:spacing w:val="-2"/>
        </w:rPr>
        <w:t>/03/</w:t>
      </w:r>
      <w:r w:rsidR="007B19DC">
        <w:rPr>
          <w:spacing w:val="-2"/>
        </w:rPr>
        <w:t>2</w:t>
      </w:r>
      <w:r w:rsidR="00E47325">
        <w:rPr>
          <w:spacing w:val="-2"/>
        </w:rPr>
        <w:t>3</w:t>
      </w:r>
    </w:p>
    <w:p w14:paraId="42F7FE80" w14:textId="77777777" w:rsidR="003D3D09" w:rsidRDefault="003D3D09" w:rsidP="004B7834">
      <w:pPr>
        <w:pStyle w:val="BodyText"/>
        <w:tabs>
          <w:tab w:val="left" w:pos="1080"/>
        </w:tabs>
        <w:spacing w:before="5"/>
        <w:ind w:left="540" w:firstLine="0"/>
        <w:rPr>
          <w:rFonts w:ascii="Calibri Light"/>
          <w:sz w:val="79"/>
        </w:rPr>
      </w:pPr>
    </w:p>
    <w:p w14:paraId="5A9A777F" w14:textId="4136DF1B" w:rsidR="003D3D09" w:rsidRPr="00D26E1C" w:rsidRDefault="00293484" w:rsidP="004B7834">
      <w:pPr>
        <w:pStyle w:val="ListParagraph"/>
        <w:numPr>
          <w:ilvl w:val="0"/>
          <w:numId w:val="1"/>
        </w:numPr>
        <w:tabs>
          <w:tab w:val="left" w:pos="819"/>
          <w:tab w:val="left" w:pos="820"/>
          <w:tab w:val="left" w:pos="1080"/>
        </w:tabs>
        <w:spacing w:line="256" w:lineRule="auto"/>
        <w:ind w:left="540" w:right="866" w:firstLine="0"/>
      </w:pPr>
      <w:r>
        <w:rPr>
          <w:sz w:val="28"/>
        </w:rPr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  <w:u w:val="single"/>
        </w:rPr>
        <w:t>first</w:t>
      </w:r>
      <w:r>
        <w:rPr>
          <w:spacing w:val="-2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learned</w:t>
      </w:r>
      <w:r>
        <w:rPr>
          <w:spacing w:val="-2"/>
          <w:sz w:val="28"/>
        </w:rPr>
        <w:t xml:space="preserve"> </w:t>
      </w:r>
      <w:r w:rsidR="003F5A02">
        <w:rPr>
          <w:sz w:val="28"/>
        </w:rPr>
        <w:t>to convert an image to grayscale using cvtColor() function and save it.</w:t>
      </w:r>
    </w:p>
    <w:p w14:paraId="7A2C274F" w14:textId="0B7E9DDF" w:rsidR="00D26E1C" w:rsidRDefault="00D26E1C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0A69ABB7" w14:textId="5772D4BA" w:rsidR="00D26E1C" w:rsidRDefault="00D26E1C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52E79503" w14:textId="145A41C9" w:rsidR="003F5A02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  <w:r w:rsidRPr="00872936">
        <w:rPr>
          <w:noProof/>
          <w:sz w:val="28"/>
        </w:rPr>
        <w:drawing>
          <wp:anchor distT="0" distB="0" distL="114300" distR="114300" simplePos="0" relativeHeight="251627008" behindDoc="0" locked="0" layoutInCell="1" allowOverlap="1" wp14:anchorId="4F9CFF1C" wp14:editId="40484247">
            <wp:simplePos x="0" y="0"/>
            <wp:positionH relativeFrom="column">
              <wp:posOffset>-635</wp:posOffset>
            </wp:positionH>
            <wp:positionV relativeFrom="paragraph">
              <wp:posOffset>313690</wp:posOffset>
            </wp:positionV>
            <wp:extent cx="6007100" cy="4018915"/>
            <wp:effectExtent l="0" t="0" r="0" b="635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07100" cy="4018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088019A" w14:textId="25A05E9C" w:rsidR="003F5A02" w:rsidRDefault="003F5A02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6A850563" w14:textId="499708A7" w:rsidR="003F5A02" w:rsidRDefault="003F5A02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22E5EA0B" w14:textId="69507326" w:rsidR="003F5A02" w:rsidRDefault="003F5A02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7F751406" w14:textId="45BEB398" w:rsidR="003F5A02" w:rsidRDefault="003F5A02" w:rsidP="003F5A02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3FFC952D" w14:textId="57F3B9B6" w:rsidR="003F5A02" w:rsidRDefault="003F5A02" w:rsidP="003F5A02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3C285734" w14:textId="72A648CB" w:rsidR="003F5A02" w:rsidRDefault="003F5A02" w:rsidP="003F5A02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70438AF4" w14:textId="6A36B28A" w:rsidR="003F5A02" w:rsidRDefault="003F5A02" w:rsidP="003F5A02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4F6C5ABB" w14:textId="0AE1A8C7" w:rsidR="003F5A02" w:rsidRDefault="003F5A02" w:rsidP="003F5A02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2F42477F" w14:textId="77777777" w:rsidR="00250C54" w:rsidRDefault="00250C54" w:rsidP="00250C54">
      <w:pPr>
        <w:tabs>
          <w:tab w:val="left" w:pos="819"/>
          <w:tab w:val="left" w:pos="820"/>
          <w:tab w:val="left" w:pos="1080"/>
        </w:tabs>
        <w:spacing w:line="256" w:lineRule="auto"/>
        <w:ind w:right="866"/>
      </w:pPr>
    </w:p>
    <w:p w14:paraId="703A024D" w14:textId="77777777" w:rsidR="00250C54" w:rsidRDefault="00250C54" w:rsidP="00250C54">
      <w:pPr>
        <w:tabs>
          <w:tab w:val="left" w:pos="819"/>
          <w:tab w:val="left" w:pos="820"/>
          <w:tab w:val="left" w:pos="1080"/>
        </w:tabs>
        <w:spacing w:line="256" w:lineRule="auto"/>
        <w:ind w:right="866"/>
      </w:pPr>
    </w:p>
    <w:p w14:paraId="06CCE0AE" w14:textId="77777777" w:rsidR="00250C54" w:rsidRDefault="00250C54" w:rsidP="00250C54">
      <w:pPr>
        <w:tabs>
          <w:tab w:val="left" w:pos="819"/>
          <w:tab w:val="left" w:pos="820"/>
          <w:tab w:val="left" w:pos="1080"/>
        </w:tabs>
        <w:spacing w:line="256" w:lineRule="auto"/>
        <w:ind w:right="866"/>
      </w:pPr>
    </w:p>
    <w:p w14:paraId="32711234" w14:textId="77777777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0179B6FE" w14:textId="77777777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5590FC5E" w14:textId="77777777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866"/>
      </w:pPr>
    </w:p>
    <w:p w14:paraId="6A793267" w14:textId="32D0CF78" w:rsidR="00250C54" w:rsidRPr="00250C54" w:rsidRDefault="00293484" w:rsidP="00250C54">
      <w:pPr>
        <w:pStyle w:val="ListParagraph"/>
        <w:numPr>
          <w:ilvl w:val="0"/>
          <w:numId w:val="1"/>
        </w:numPr>
        <w:tabs>
          <w:tab w:val="left" w:pos="1080"/>
        </w:tabs>
        <w:spacing w:line="256" w:lineRule="auto"/>
        <w:ind w:right="114" w:hanging="394"/>
      </w:pPr>
      <w:r w:rsidRPr="00250C54">
        <w:rPr>
          <w:sz w:val="28"/>
        </w:rPr>
        <w:lastRenderedPageBreak/>
        <w:t>In</w:t>
      </w:r>
      <w:r w:rsidRPr="00250C54">
        <w:rPr>
          <w:spacing w:val="-4"/>
          <w:sz w:val="28"/>
        </w:rPr>
        <w:t xml:space="preserve"> </w:t>
      </w:r>
      <w:r w:rsidRPr="00250C54">
        <w:rPr>
          <w:sz w:val="28"/>
        </w:rPr>
        <w:t>the</w:t>
      </w:r>
      <w:r w:rsidRPr="00250C54">
        <w:rPr>
          <w:spacing w:val="-3"/>
          <w:sz w:val="28"/>
        </w:rPr>
        <w:t xml:space="preserve"> </w:t>
      </w:r>
      <w:r w:rsidRPr="00250C54">
        <w:rPr>
          <w:sz w:val="28"/>
          <w:u w:val="single"/>
        </w:rPr>
        <w:t>second</w:t>
      </w:r>
      <w:r w:rsidRPr="00250C54">
        <w:rPr>
          <w:spacing w:val="-4"/>
          <w:sz w:val="28"/>
          <w:u w:val="single"/>
        </w:rPr>
        <w:t xml:space="preserve"> </w:t>
      </w:r>
      <w:r w:rsidRPr="00250C54">
        <w:rPr>
          <w:sz w:val="28"/>
          <w:u w:val="single"/>
        </w:rPr>
        <w:t>task</w:t>
      </w:r>
      <w:r w:rsidRPr="00250C54">
        <w:rPr>
          <w:spacing w:val="-3"/>
          <w:sz w:val="28"/>
        </w:rPr>
        <w:t xml:space="preserve"> </w:t>
      </w:r>
      <w:r w:rsidRPr="00250C54">
        <w:rPr>
          <w:sz w:val="28"/>
        </w:rPr>
        <w:t>I</w:t>
      </w:r>
      <w:r w:rsidRPr="00250C54">
        <w:rPr>
          <w:spacing w:val="-3"/>
          <w:sz w:val="28"/>
        </w:rPr>
        <w:t xml:space="preserve"> </w:t>
      </w:r>
      <w:r w:rsidRPr="00250C54">
        <w:rPr>
          <w:sz w:val="28"/>
        </w:rPr>
        <w:t>learned</w:t>
      </w:r>
      <w:r w:rsidRPr="00250C54">
        <w:rPr>
          <w:spacing w:val="-4"/>
          <w:sz w:val="28"/>
        </w:rPr>
        <w:t xml:space="preserve"> </w:t>
      </w:r>
      <w:r w:rsidRPr="00250C54">
        <w:rPr>
          <w:sz w:val="28"/>
        </w:rPr>
        <w:t>to</w:t>
      </w:r>
      <w:r w:rsidRPr="00250C54">
        <w:rPr>
          <w:spacing w:val="-2"/>
          <w:sz w:val="28"/>
        </w:rPr>
        <w:t xml:space="preserve"> </w:t>
      </w:r>
      <w:r w:rsidR="003F5A02" w:rsidRPr="00250C54">
        <w:rPr>
          <w:sz w:val="28"/>
        </w:rPr>
        <w:t>implement min filter and max filter on a grayscale image.</w:t>
      </w:r>
      <w:r w:rsidR="00250C54" w:rsidRPr="00250C54">
        <w:rPr>
          <w:sz w:val="28"/>
        </w:rPr>
        <w:t xml:space="preserve"> Also, I put the functions in a separate file in then included it in the main file.</w:t>
      </w:r>
      <w:r w:rsidR="003F5A02" w:rsidRPr="00250C54">
        <w:rPr>
          <w:sz w:val="28"/>
        </w:rPr>
        <w:t xml:space="preserve"> tried many kernel sizes and </w:t>
      </w:r>
    </w:p>
    <w:p w14:paraId="1DC8AE4A" w14:textId="1FA1089E" w:rsidR="00250C54" w:rsidRPr="00250C54" w:rsidRDefault="00250C54" w:rsidP="00250C54">
      <w:pPr>
        <w:pStyle w:val="ListParagraph"/>
        <w:numPr>
          <w:ilvl w:val="1"/>
          <w:numId w:val="1"/>
        </w:numPr>
        <w:tabs>
          <w:tab w:val="left" w:pos="819"/>
          <w:tab w:val="left" w:pos="820"/>
          <w:tab w:val="left" w:pos="1080"/>
        </w:tabs>
        <w:spacing w:line="256" w:lineRule="auto"/>
        <w:ind w:left="1134" w:right="114"/>
      </w:pPr>
      <w:r>
        <w:rPr>
          <w:sz w:val="28"/>
        </w:rPr>
        <w:t>The</w:t>
      </w:r>
      <w:r w:rsidR="003F5A02">
        <w:rPr>
          <w:sz w:val="28"/>
        </w:rPr>
        <w:t xml:space="preserve"> best</w:t>
      </w:r>
      <w:r>
        <w:rPr>
          <w:sz w:val="28"/>
        </w:rPr>
        <w:t xml:space="preserve"> to remove the electric cables from garden image</w:t>
      </w:r>
      <w:r w:rsidR="003F5A02">
        <w:rPr>
          <w:sz w:val="28"/>
        </w:rPr>
        <w:t xml:space="preserve"> was siz</w:t>
      </w:r>
      <w:r>
        <w:rPr>
          <w:sz w:val="28"/>
        </w:rPr>
        <w:t>e</w:t>
      </w:r>
      <w:r w:rsidR="00A06E74">
        <w:rPr>
          <w:sz w:val="28"/>
        </w:rPr>
        <w:t xml:space="preserve"> </w:t>
      </w:r>
      <w:r w:rsidR="003F5A02">
        <w:rPr>
          <w:sz w:val="28"/>
        </w:rPr>
        <w:t>5.</w:t>
      </w:r>
    </w:p>
    <w:p w14:paraId="19165914" w14:textId="176DD7B8" w:rsidR="00250C54" w:rsidRPr="00250C54" w:rsidRDefault="00250C54" w:rsidP="00250C54">
      <w:pPr>
        <w:pStyle w:val="ListParagraph"/>
        <w:numPr>
          <w:ilvl w:val="1"/>
          <w:numId w:val="1"/>
        </w:numPr>
        <w:tabs>
          <w:tab w:val="left" w:pos="819"/>
          <w:tab w:val="left" w:pos="820"/>
          <w:tab w:val="left" w:pos="1080"/>
        </w:tabs>
        <w:spacing w:line="256" w:lineRule="auto"/>
        <w:ind w:left="1134" w:right="114"/>
      </w:pPr>
      <w:r>
        <w:rPr>
          <w:sz w:val="28"/>
        </w:rPr>
        <w:t xml:space="preserve">The best to remove the noise from astronaut was 3 </w:t>
      </w:r>
      <w:proofErr w:type="gramStart"/>
      <w:r w:rsidR="008C050B">
        <w:rPr>
          <w:sz w:val="28"/>
        </w:rPr>
        <w:t>min</w:t>
      </w:r>
      <w:proofErr w:type="gramEnd"/>
    </w:p>
    <w:p w14:paraId="719C0FBE" w14:textId="2F555710" w:rsidR="003F5A02" w:rsidRDefault="00250C54" w:rsidP="00250C54">
      <w:pPr>
        <w:pStyle w:val="ListParagraph"/>
        <w:numPr>
          <w:ilvl w:val="1"/>
          <w:numId w:val="1"/>
        </w:numPr>
        <w:tabs>
          <w:tab w:val="left" w:pos="819"/>
          <w:tab w:val="left" w:pos="820"/>
          <w:tab w:val="left" w:pos="1080"/>
        </w:tabs>
        <w:spacing w:line="256" w:lineRule="auto"/>
        <w:ind w:left="1134" w:right="114"/>
      </w:pPr>
      <w:r>
        <w:rPr>
          <w:sz w:val="28"/>
        </w:rPr>
        <w:t xml:space="preserve">The best to remove the noise from lena was 3 </w:t>
      </w:r>
      <w:proofErr w:type="gramStart"/>
      <w:r>
        <w:rPr>
          <w:sz w:val="28"/>
        </w:rPr>
        <w:t>min</w:t>
      </w:r>
      <w:proofErr w:type="gramEnd"/>
    </w:p>
    <w:p w14:paraId="5B0A5FDB" w14:textId="3857AE69" w:rsidR="003F5A02" w:rsidRDefault="003F5A02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389290F3" w14:textId="16CAC624" w:rsidR="003F5A02" w:rsidRDefault="008C050B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  <w:r w:rsidRPr="003F5A02">
        <w:rPr>
          <w:noProof/>
        </w:rPr>
        <w:drawing>
          <wp:anchor distT="0" distB="0" distL="114300" distR="114300" simplePos="0" relativeHeight="251659776" behindDoc="0" locked="0" layoutInCell="1" allowOverlap="1" wp14:anchorId="6539D5A4" wp14:editId="458ED598">
            <wp:simplePos x="0" y="0"/>
            <wp:positionH relativeFrom="column">
              <wp:posOffset>15185</wp:posOffset>
            </wp:positionH>
            <wp:positionV relativeFrom="paragraph">
              <wp:posOffset>160269</wp:posOffset>
            </wp:positionV>
            <wp:extent cx="6043295" cy="2130425"/>
            <wp:effectExtent l="0" t="0" r="0" b="3175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43295" cy="2130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4C5EF49" w14:textId="458568DA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2E9F8860" w14:textId="37025E06" w:rsidR="003F5A02" w:rsidRDefault="003F5A02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10D25357" w14:textId="455EB2F7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7E8F153A" w14:textId="4978A126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3895ED5C" w14:textId="51DDB82A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5952A040" w14:textId="256A0727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4C1C0D13" w14:textId="2CB1026B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6FA0216A" w14:textId="2D6C33E3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3AF5931B" w14:textId="713C315B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360BE015" w14:textId="3E1F4900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23A94E33" w14:textId="367A7F75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2891E7B1" w14:textId="08008F21" w:rsidR="00250C54" w:rsidRDefault="00250C54" w:rsidP="003F5A02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3CE719AB" w14:textId="0EF134E8" w:rsidR="0088422D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  <w:r w:rsidRPr="008C050B">
        <w:rPr>
          <w:noProof/>
        </w:rPr>
        <w:drawing>
          <wp:anchor distT="0" distB="0" distL="114300" distR="114300" simplePos="0" relativeHeight="251689472" behindDoc="0" locked="0" layoutInCell="1" allowOverlap="1" wp14:anchorId="658509DD" wp14:editId="5CC4E36C">
            <wp:simplePos x="0" y="0"/>
            <wp:positionH relativeFrom="column">
              <wp:posOffset>21590</wp:posOffset>
            </wp:positionH>
            <wp:positionV relativeFrom="paragraph">
              <wp:posOffset>3175</wp:posOffset>
            </wp:positionV>
            <wp:extent cx="6019800" cy="2146300"/>
            <wp:effectExtent l="0" t="0" r="0" b="6350"/>
            <wp:wrapNone/>
            <wp:docPr id="39688033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6880335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19800" cy="21463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FBD094F" w14:textId="256810BD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4A87B7A3" w14:textId="77777777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42E10153" w14:textId="3AE7D30C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110FCD6F" w14:textId="17BBFF09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54F58054" w14:textId="57ECF854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31757F7C" w14:textId="08E0138E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753C3FC5" w14:textId="561983C2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524A9261" w14:textId="34B781C9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1F80ED9E" w14:textId="2E85C165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1E819966" w14:textId="1C31CA7B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6774DD07" w14:textId="77777777" w:rsidR="00250C54" w:rsidRDefault="00250C5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69441A13" w14:textId="6BE4DBF0" w:rsidR="00250C54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  <w:r w:rsidRPr="00250C54">
        <w:rPr>
          <w:noProof/>
        </w:rPr>
        <w:drawing>
          <wp:anchor distT="0" distB="0" distL="114300" distR="114300" simplePos="0" relativeHeight="251680256" behindDoc="0" locked="0" layoutInCell="1" allowOverlap="1" wp14:anchorId="31F92CBC" wp14:editId="1A271CFE">
            <wp:simplePos x="0" y="0"/>
            <wp:positionH relativeFrom="column">
              <wp:posOffset>22860</wp:posOffset>
            </wp:positionH>
            <wp:positionV relativeFrom="paragraph">
              <wp:posOffset>71755</wp:posOffset>
            </wp:positionV>
            <wp:extent cx="6023610" cy="2075180"/>
            <wp:effectExtent l="0" t="0" r="0" b="1270"/>
            <wp:wrapNone/>
            <wp:docPr id="12475448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7544820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3610" cy="2075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8DF92C9" w14:textId="5A7195FC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439CB7B8" w14:textId="74473C65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64FDE61C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3B1D26EB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67862657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77DE30FB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734C47C4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11ADA331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1CC6F749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39FB94E8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388C543E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63BED6D9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114"/>
      </w:pPr>
    </w:p>
    <w:p w14:paraId="5AE03BAE" w14:textId="698FFE95" w:rsidR="00250C54" w:rsidRDefault="00250C54" w:rsidP="008C050B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668E70F9" w14:textId="54B1162B" w:rsidR="008C050B" w:rsidRDefault="008C050B" w:rsidP="008C050B">
      <w:pPr>
        <w:tabs>
          <w:tab w:val="left" w:pos="819"/>
          <w:tab w:val="left" w:pos="820"/>
          <w:tab w:val="left" w:pos="1080"/>
        </w:tabs>
        <w:spacing w:line="256" w:lineRule="auto"/>
        <w:ind w:right="114"/>
      </w:pPr>
    </w:p>
    <w:p w14:paraId="2B3D873B" w14:textId="5BE7D769" w:rsidR="003D3D09" w:rsidRPr="00D26E1C" w:rsidRDefault="00293484" w:rsidP="004B7834">
      <w:pPr>
        <w:pStyle w:val="ListParagraph"/>
        <w:numPr>
          <w:ilvl w:val="0"/>
          <w:numId w:val="1"/>
        </w:numPr>
        <w:tabs>
          <w:tab w:val="left" w:pos="819"/>
          <w:tab w:val="left" w:pos="820"/>
          <w:tab w:val="left" w:pos="1080"/>
        </w:tabs>
        <w:spacing w:line="256" w:lineRule="auto"/>
        <w:ind w:left="540" w:right="260" w:firstLine="0"/>
      </w:pPr>
      <w:r>
        <w:rPr>
          <w:sz w:val="28"/>
        </w:rPr>
        <w:lastRenderedPageBreak/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>
        <w:rPr>
          <w:sz w:val="28"/>
          <w:u w:val="single"/>
        </w:rPr>
        <w:t>third</w:t>
      </w:r>
      <w:r w:rsidR="008C050B">
        <w:rPr>
          <w:sz w:val="28"/>
          <w:u w:val="single"/>
        </w:rPr>
        <w:t xml:space="preserve"> and </w:t>
      </w:r>
      <w:proofErr w:type="gramStart"/>
      <w:r w:rsidR="008C050B">
        <w:rPr>
          <w:sz w:val="28"/>
          <w:u w:val="single"/>
        </w:rPr>
        <w:t>forth</w:t>
      </w:r>
      <w:proofErr w:type="gramEnd"/>
      <w:r>
        <w:rPr>
          <w:spacing w:val="-4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 w:rsidR="00A06E74">
        <w:rPr>
          <w:sz w:val="28"/>
        </w:rPr>
        <w:t>expanded the second task and added Gaussian smoothing and Median filter. Still the best kernel size = 5.</w:t>
      </w:r>
    </w:p>
    <w:p w14:paraId="54DFD263" w14:textId="632C88D5" w:rsidR="00D26E1C" w:rsidRDefault="00D26E1C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005E1A00" w14:textId="3D81B680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52CDCE2" w14:textId="3443304E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  <w:r w:rsidRPr="006B2777">
        <w:rPr>
          <w:noProof/>
        </w:rPr>
        <w:drawing>
          <wp:anchor distT="0" distB="0" distL="114300" distR="114300" simplePos="0" relativeHeight="251635200" behindDoc="0" locked="0" layoutInCell="1" allowOverlap="1" wp14:anchorId="521E6097" wp14:editId="0D19D179">
            <wp:simplePos x="0" y="0"/>
            <wp:positionH relativeFrom="column">
              <wp:posOffset>-214299</wp:posOffset>
            </wp:positionH>
            <wp:positionV relativeFrom="paragraph">
              <wp:posOffset>88817</wp:posOffset>
            </wp:positionV>
            <wp:extent cx="6501130" cy="4619625"/>
            <wp:effectExtent l="0" t="0" r="0" b="9525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0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pic:cNvPr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01130" cy="46196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DD29C64" w14:textId="1246461A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02AC698D" w14:textId="49749442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A4EB6CF" w14:textId="6BDAAB0A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63986CB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7A42FDE5" w14:textId="756A3B8D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37272CDA" w14:textId="680FDA85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75FA14A" w14:textId="0706B404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3B220C6" w14:textId="7C427915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54316D14" w14:textId="52EB43F0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7A87E94F" w14:textId="05971E69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058340F1" w14:textId="652E0DFE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D0AD9B8" w14:textId="63376858" w:rsidR="00D26E1C" w:rsidRDefault="00D26E1C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219C0BF7" w14:textId="230111FB" w:rsidR="0088422D" w:rsidRDefault="0088422D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2E0831DA" w14:textId="0CEA53AF" w:rsidR="0088422D" w:rsidRDefault="0088422D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7B4FFC2E" w14:textId="5D2A1B58" w:rsidR="0088422D" w:rsidRDefault="0088422D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0B05C04F" w14:textId="6098B567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3D1F5922" w14:textId="111A4326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23417B33" w14:textId="6D59F27E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50C5CC1" w14:textId="064F394D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2855E2A4" w14:textId="147C101B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3412893D" w14:textId="0FDEFE31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7C5A17BA" w14:textId="344009AD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574AC178" w14:textId="23CA92D9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4281F978" w14:textId="0F4C5334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7E20A6DD" w14:textId="45AE563C" w:rsidR="00A06E74" w:rsidRDefault="00A06E74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57F97D7B" w14:textId="77777777" w:rsidR="008C050B" w:rsidRDefault="008C050B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260"/>
      </w:pPr>
    </w:p>
    <w:p w14:paraId="00164042" w14:textId="77777777" w:rsidR="00A06E74" w:rsidRDefault="00A06E74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7104E7BB" w14:textId="77777777" w:rsidR="008C050B" w:rsidRDefault="008C050B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415BFED4" w14:textId="77777777" w:rsidR="008C050B" w:rsidRDefault="008C050B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56EDDEDC" w14:textId="77777777" w:rsidR="008C050B" w:rsidRDefault="008C050B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495E5B61" w14:textId="77777777" w:rsidR="008C050B" w:rsidRDefault="008C050B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2D134549" w14:textId="77777777" w:rsidR="008C050B" w:rsidRDefault="008C050B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116605C6" w14:textId="77777777" w:rsidR="008C050B" w:rsidRDefault="008C050B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79435900" w14:textId="77777777" w:rsidR="008C050B" w:rsidRDefault="008C050B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260"/>
      </w:pPr>
    </w:p>
    <w:p w14:paraId="7279A4E4" w14:textId="764B5CD3" w:rsidR="003D3D09" w:rsidRPr="00A06E74" w:rsidRDefault="00293484" w:rsidP="004B7834">
      <w:pPr>
        <w:pStyle w:val="ListParagraph"/>
        <w:numPr>
          <w:ilvl w:val="0"/>
          <w:numId w:val="1"/>
        </w:numPr>
        <w:tabs>
          <w:tab w:val="left" w:pos="819"/>
          <w:tab w:val="left" w:pos="820"/>
          <w:tab w:val="left" w:pos="1080"/>
        </w:tabs>
        <w:spacing w:line="256" w:lineRule="auto"/>
        <w:ind w:left="540" w:right="724" w:firstLine="0"/>
      </w:pPr>
      <w:r w:rsidRPr="006B2777">
        <w:rPr>
          <w:noProof/>
        </w:rPr>
        <w:lastRenderedPageBreak/>
        <w:drawing>
          <wp:anchor distT="0" distB="0" distL="114300" distR="114300" simplePos="0" relativeHeight="251628032" behindDoc="0" locked="0" layoutInCell="1" allowOverlap="1" wp14:anchorId="67EC1214" wp14:editId="415BABD4">
            <wp:simplePos x="0" y="0"/>
            <wp:positionH relativeFrom="column">
              <wp:posOffset>177800</wp:posOffset>
            </wp:positionH>
            <wp:positionV relativeFrom="paragraph">
              <wp:posOffset>593725</wp:posOffset>
            </wp:positionV>
            <wp:extent cx="5638165" cy="2162175"/>
            <wp:effectExtent l="0" t="0" r="635" b="9525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38165" cy="21621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B2777">
        <w:rPr>
          <w:sz w:val="28"/>
        </w:rPr>
        <w:t>In</w:t>
      </w:r>
      <w:r w:rsidR="006B2777">
        <w:rPr>
          <w:spacing w:val="-4"/>
          <w:sz w:val="28"/>
        </w:rPr>
        <w:t xml:space="preserve"> </w:t>
      </w:r>
      <w:r w:rsidR="006B2777">
        <w:rPr>
          <w:sz w:val="28"/>
        </w:rPr>
        <w:t>the</w:t>
      </w:r>
      <w:r w:rsidR="006B2777">
        <w:rPr>
          <w:spacing w:val="-3"/>
          <w:sz w:val="28"/>
        </w:rPr>
        <w:t xml:space="preserve"> </w:t>
      </w:r>
      <w:r w:rsidR="008C050B">
        <w:rPr>
          <w:sz w:val="28"/>
          <w:u w:val="single"/>
        </w:rPr>
        <w:t>fifth</w:t>
      </w:r>
      <w:r w:rsidR="006B2777">
        <w:rPr>
          <w:spacing w:val="-4"/>
          <w:sz w:val="28"/>
          <w:u w:val="single"/>
        </w:rPr>
        <w:t xml:space="preserve"> </w:t>
      </w:r>
      <w:r w:rsidR="006B2777">
        <w:rPr>
          <w:sz w:val="28"/>
          <w:u w:val="single"/>
        </w:rPr>
        <w:t>task</w:t>
      </w:r>
      <w:r w:rsidR="006B2777">
        <w:rPr>
          <w:spacing w:val="-3"/>
          <w:sz w:val="28"/>
        </w:rPr>
        <w:t xml:space="preserve"> </w:t>
      </w:r>
      <w:r w:rsidR="006B2777">
        <w:rPr>
          <w:sz w:val="28"/>
        </w:rPr>
        <w:t>I</w:t>
      </w:r>
      <w:r w:rsidR="006B2777">
        <w:rPr>
          <w:spacing w:val="-3"/>
          <w:sz w:val="28"/>
        </w:rPr>
        <w:t xml:space="preserve"> </w:t>
      </w:r>
      <w:r w:rsidR="006B2777">
        <w:rPr>
          <w:sz w:val="28"/>
        </w:rPr>
        <w:t>learned</w:t>
      </w:r>
      <w:r w:rsidR="006B2777">
        <w:rPr>
          <w:spacing w:val="-4"/>
          <w:sz w:val="28"/>
        </w:rPr>
        <w:t xml:space="preserve"> </w:t>
      </w:r>
      <w:r w:rsidR="00A06E74">
        <w:rPr>
          <w:sz w:val="28"/>
        </w:rPr>
        <w:t>how to plot the histogram of an image. The best range for histogram of the given image was about [0,180].</w:t>
      </w:r>
    </w:p>
    <w:p w14:paraId="47F103F2" w14:textId="2FA732EF" w:rsidR="00A06E74" w:rsidRDefault="00A06E74" w:rsidP="00A06E74">
      <w:pPr>
        <w:tabs>
          <w:tab w:val="left" w:pos="819"/>
          <w:tab w:val="left" w:pos="820"/>
          <w:tab w:val="left" w:pos="1080"/>
        </w:tabs>
        <w:spacing w:line="256" w:lineRule="auto"/>
        <w:ind w:right="724"/>
      </w:pPr>
    </w:p>
    <w:p w14:paraId="450033FC" w14:textId="7EBE29A4" w:rsidR="00D26E1C" w:rsidRDefault="00D26E1C" w:rsidP="00293484">
      <w:pPr>
        <w:tabs>
          <w:tab w:val="left" w:pos="819"/>
          <w:tab w:val="left" w:pos="820"/>
          <w:tab w:val="left" w:pos="1080"/>
        </w:tabs>
        <w:spacing w:line="256" w:lineRule="auto"/>
        <w:ind w:right="724"/>
      </w:pPr>
    </w:p>
    <w:p w14:paraId="2BB4EF49" w14:textId="7EE29463" w:rsidR="006B2777" w:rsidRDefault="006B2777" w:rsidP="004B7834">
      <w:pPr>
        <w:tabs>
          <w:tab w:val="left" w:pos="819"/>
          <w:tab w:val="left" w:pos="820"/>
          <w:tab w:val="left" w:pos="1080"/>
        </w:tabs>
        <w:spacing w:line="256" w:lineRule="auto"/>
        <w:ind w:left="540" w:right="724"/>
      </w:pPr>
    </w:p>
    <w:p w14:paraId="3FB7C374" w14:textId="23469A30" w:rsidR="003D3D09" w:rsidRPr="006B2777" w:rsidRDefault="00293484" w:rsidP="004B7834">
      <w:pPr>
        <w:pStyle w:val="ListParagraph"/>
        <w:numPr>
          <w:ilvl w:val="0"/>
          <w:numId w:val="1"/>
        </w:numPr>
        <w:tabs>
          <w:tab w:val="left" w:pos="819"/>
          <w:tab w:val="left" w:pos="820"/>
          <w:tab w:val="left" w:pos="1080"/>
        </w:tabs>
        <w:spacing w:line="254" w:lineRule="auto"/>
        <w:ind w:left="540" w:right="144" w:firstLine="0"/>
      </w:pPr>
      <w:r>
        <w:rPr>
          <w:sz w:val="28"/>
        </w:rPr>
        <w:t>In</w:t>
      </w:r>
      <w:r>
        <w:rPr>
          <w:spacing w:val="-4"/>
          <w:sz w:val="28"/>
        </w:rPr>
        <w:t xml:space="preserve"> </w:t>
      </w:r>
      <w:r>
        <w:rPr>
          <w:sz w:val="28"/>
        </w:rPr>
        <w:t>the</w:t>
      </w:r>
      <w:r>
        <w:rPr>
          <w:spacing w:val="-3"/>
          <w:sz w:val="28"/>
        </w:rPr>
        <w:t xml:space="preserve"> </w:t>
      </w:r>
      <w:r w:rsidR="008C050B">
        <w:rPr>
          <w:sz w:val="28"/>
          <w:u w:val="single"/>
        </w:rPr>
        <w:t>sixth</w:t>
      </w:r>
      <w:r>
        <w:rPr>
          <w:spacing w:val="-4"/>
          <w:sz w:val="28"/>
          <w:u w:val="single"/>
        </w:rPr>
        <w:t xml:space="preserve"> </w:t>
      </w:r>
      <w:r>
        <w:rPr>
          <w:sz w:val="28"/>
          <w:u w:val="single"/>
        </w:rPr>
        <w:t>task</w:t>
      </w:r>
      <w:r>
        <w:rPr>
          <w:spacing w:val="-3"/>
          <w:sz w:val="28"/>
        </w:rPr>
        <w:t xml:space="preserve"> </w:t>
      </w:r>
      <w:r>
        <w:rPr>
          <w:sz w:val="28"/>
        </w:rPr>
        <w:t>I</w:t>
      </w:r>
      <w:r>
        <w:rPr>
          <w:spacing w:val="-3"/>
          <w:sz w:val="28"/>
        </w:rPr>
        <w:t xml:space="preserve"> </w:t>
      </w:r>
      <w:r>
        <w:rPr>
          <w:sz w:val="28"/>
        </w:rPr>
        <w:t>learned</w:t>
      </w:r>
      <w:r>
        <w:rPr>
          <w:spacing w:val="-4"/>
          <w:sz w:val="28"/>
        </w:rPr>
        <w:t xml:space="preserve"> </w:t>
      </w:r>
      <w:r>
        <w:rPr>
          <w:sz w:val="28"/>
        </w:rPr>
        <w:t>how to get the histogram equalization of an image using OpenCV function.</w:t>
      </w:r>
      <w:r w:rsidR="002864C3">
        <w:rPr>
          <w:sz w:val="28"/>
        </w:rPr>
        <w:t xml:space="preserve"> Done both on gray and color image.</w:t>
      </w:r>
    </w:p>
    <w:p w14:paraId="3A7E05C2" w14:textId="77777777" w:rsidR="008C050B" w:rsidRDefault="008C050B" w:rsidP="00250C54">
      <w:pPr>
        <w:tabs>
          <w:tab w:val="left" w:pos="819"/>
          <w:tab w:val="left" w:pos="820"/>
          <w:tab w:val="left" w:pos="1080"/>
        </w:tabs>
        <w:spacing w:line="254" w:lineRule="auto"/>
        <w:ind w:left="540" w:right="144"/>
      </w:pPr>
    </w:p>
    <w:p w14:paraId="64017DF7" w14:textId="4DC2E7FB" w:rsidR="008C050B" w:rsidRDefault="008C050B" w:rsidP="00250C54">
      <w:pPr>
        <w:tabs>
          <w:tab w:val="left" w:pos="819"/>
          <w:tab w:val="left" w:pos="820"/>
          <w:tab w:val="left" w:pos="1080"/>
        </w:tabs>
        <w:spacing w:line="254" w:lineRule="auto"/>
        <w:ind w:left="540" w:right="144"/>
      </w:pPr>
      <w:r w:rsidRPr="00303CF3">
        <w:rPr>
          <w:noProof/>
        </w:rPr>
        <w:drawing>
          <wp:anchor distT="0" distB="0" distL="114300" distR="114300" simplePos="0" relativeHeight="251638272" behindDoc="0" locked="0" layoutInCell="1" allowOverlap="1" wp14:anchorId="5A5D6508" wp14:editId="0A3A70AA">
            <wp:simplePos x="0" y="0"/>
            <wp:positionH relativeFrom="column">
              <wp:posOffset>23854</wp:posOffset>
            </wp:positionH>
            <wp:positionV relativeFrom="paragraph">
              <wp:posOffset>102263</wp:posOffset>
            </wp:positionV>
            <wp:extent cx="6022975" cy="4267200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22975" cy="4267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9928662" w14:textId="041FA9D4" w:rsidR="008C050B" w:rsidRDefault="008C050B" w:rsidP="00250C54">
      <w:pPr>
        <w:tabs>
          <w:tab w:val="left" w:pos="819"/>
          <w:tab w:val="left" w:pos="820"/>
          <w:tab w:val="left" w:pos="1080"/>
        </w:tabs>
        <w:spacing w:line="254" w:lineRule="auto"/>
        <w:ind w:left="540" w:right="144"/>
      </w:pPr>
    </w:p>
    <w:p w14:paraId="7889F7E5" w14:textId="15CA2694" w:rsidR="008C050B" w:rsidRDefault="008C050B" w:rsidP="00250C54">
      <w:pPr>
        <w:tabs>
          <w:tab w:val="left" w:pos="819"/>
          <w:tab w:val="left" w:pos="820"/>
          <w:tab w:val="left" w:pos="1080"/>
        </w:tabs>
        <w:spacing w:line="254" w:lineRule="auto"/>
        <w:ind w:left="540" w:right="144"/>
      </w:pPr>
    </w:p>
    <w:p w14:paraId="4B56611F" w14:textId="3C1BA840" w:rsidR="008C050B" w:rsidRDefault="008C050B" w:rsidP="00250C54">
      <w:pPr>
        <w:tabs>
          <w:tab w:val="left" w:pos="819"/>
          <w:tab w:val="left" w:pos="820"/>
          <w:tab w:val="left" w:pos="1080"/>
        </w:tabs>
        <w:spacing w:line="254" w:lineRule="auto"/>
        <w:ind w:left="540" w:right="144"/>
      </w:pPr>
    </w:p>
    <w:p w14:paraId="725E34BB" w14:textId="0B28EF03" w:rsidR="006B2777" w:rsidRDefault="006B2777" w:rsidP="00250C54">
      <w:pPr>
        <w:tabs>
          <w:tab w:val="left" w:pos="819"/>
          <w:tab w:val="left" w:pos="820"/>
          <w:tab w:val="left" w:pos="1080"/>
        </w:tabs>
        <w:spacing w:line="254" w:lineRule="auto"/>
        <w:ind w:left="540" w:right="144"/>
      </w:pPr>
    </w:p>
    <w:sectPr w:rsidR="006B2777">
      <w:type w:val="continuous"/>
      <w:pgSz w:w="12240" w:h="15840"/>
      <w:pgMar w:top="1480" w:right="142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3A41A8"/>
    <w:multiLevelType w:val="hybridMultilevel"/>
    <w:tmpl w:val="0BBEF79A"/>
    <w:lvl w:ilvl="0" w:tplc="88D870C2">
      <w:numFmt w:val="bullet"/>
      <w:lvlText w:val="-"/>
      <w:lvlJc w:val="left"/>
      <w:pPr>
        <w:ind w:left="820" w:hanging="361"/>
      </w:pPr>
      <w:rPr>
        <w:rFonts w:ascii="Calibri" w:eastAsia="Calibri" w:hAnsi="Calibri" w:cs="Calibri" w:hint="default"/>
        <w:w w:val="99"/>
        <w:lang w:val="en-US" w:eastAsia="en-US" w:bidi="ar-SA"/>
      </w:rPr>
    </w:lvl>
    <w:lvl w:ilvl="1" w:tplc="51603500">
      <w:numFmt w:val="bullet"/>
      <w:lvlText w:val="•"/>
      <w:lvlJc w:val="left"/>
      <w:pPr>
        <w:ind w:left="1686" w:hanging="361"/>
      </w:pPr>
      <w:rPr>
        <w:rFonts w:hint="default"/>
        <w:lang w:val="en-US" w:eastAsia="en-US" w:bidi="ar-SA"/>
      </w:rPr>
    </w:lvl>
    <w:lvl w:ilvl="2" w:tplc="9EC8CACA">
      <w:numFmt w:val="bullet"/>
      <w:lvlText w:val="•"/>
      <w:lvlJc w:val="left"/>
      <w:pPr>
        <w:ind w:left="2552" w:hanging="361"/>
      </w:pPr>
      <w:rPr>
        <w:rFonts w:hint="default"/>
        <w:lang w:val="en-US" w:eastAsia="en-US" w:bidi="ar-SA"/>
      </w:rPr>
    </w:lvl>
    <w:lvl w:ilvl="3" w:tplc="4C1E8222">
      <w:numFmt w:val="bullet"/>
      <w:lvlText w:val="•"/>
      <w:lvlJc w:val="left"/>
      <w:pPr>
        <w:ind w:left="3418" w:hanging="361"/>
      </w:pPr>
      <w:rPr>
        <w:rFonts w:hint="default"/>
        <w:lang w:val="en-US" w:eastAsia="en-US" w:bidi="ar-SA"/>
      </w:rPr>
    </w:lvl>
    <w:lvl w:ilvl="4" w:tplc="C6CE837A">
      <w:numFmt w:val="bullet"/>
      <w:lvlText w:val="•"/>
      <w:lvlJc w:val="left"/>
      <w:pPr>
        <w:ind w:left="4284" w:hanging="361"/>
      </w:pPr>
      <w:rPr>
        <w:rFonts w:hint="default"/>
        <w:lang w:val="en-US" w:eastAsia="en-US" w:bidi="ar-SA"/>
      </w:rPr>
    </w:lvl>
    <w:lvl w:ilvl="5" w:tplc="82F0CEB8">
      <w:numFmt w:val="bullet"/>
      <w:lvlText w:val="•"/>
      <w:lvlJc w:val="left"/>
      <w:pPr>
        <w:ind w:left="5150" w:hanging="361"/>
      </w:pPr>
      <w:rPr>
        <w:rFonts w:hint="default"/>
        <w:lang w:val="en-US" w:eastAsia="en-US" w:bidi="ar-SA"/>
      </w:rPr>
    </w:lvl>
    <w:lvl w:ilvl="6" w:tplc="E4A89E20">
      <w:numFmt w:val="bullet"/>
      <w:lvlText w:val="•"/>
      <w:lvlJc w:val="left"/>
      <w:pPr>
        <w:ind w:left="6016" w:hanging="361"/>
      </w:pPr>
      <w:rPr>
        <w:rFonts w:hint="default"/>
        <w:lang w:val="en-US" w:eastAsia="en-US" w:bidi="ar-SA"/>
      </w:rPr>
    </w:lvl>
    <w:lvl w:ilvl="7" w:tplc="E398E9B8">
      <w:numFmt w:val="bullet"/>
      <w:lvlText w:val="•"/>
      <w:lvlJc w:val="left"/>
      <w:pPr>
        <w:ind w:left="6882" w:hanging="361"/>
      </w:pPr>
      <w:rPr>
        <w:rFonts w:hint="default"/>
        <w:lang w:val="en-US" w:eastAsia="en-US" w:bidi="ar-SA"/>
      </w:rPr>
    </w:lvl>
    <w:lvl w:ilvl="8" w:tplc="D2E8B282">
      <w:numFmt w:val="bullet"/>
      <w:lvlText w:val="•"/>
      <w:lvlJc w:val="left"/>
      <w:pPr>
        <w:ind w:left="7748" w:hanging="361"/>
      </w:pPr>
      <w:rPr>
        <w:rFonts w:hint="default"/>
        <w:lang w:val="en-US" w:eastAsia="en-US" w:bidi="ar-SA"/>
      </w:rPr>
    </w:lvl>
  </w:abstractNum>
  <w:abstractNum w:abstractNumId="1" w15:restartNumberingAfterBreak="0">
    <w:nsid w:val="5D554FF2"/>
    <w:multiLevelType w:val="hybridMultilevel"/>
    <w:tmpl w:val="7062FA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36246767">
    <w:abstractNumId w:val="0"/>
  </w:num>
  <w:num w:numId="2" w16cid:durableId="7884273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grammar="clean"/>
  <w:defaultTabStop w:val="720"/>
  <w:drawingGridHorizontalSpacing w:val="110"/>
  <w:displayHorizontalDrawingGridEvery w:val="2"/>
  <w:characterSpacingControl w:val="doNotCompress"/>
  <w:compat>
    <w:ulTrailSpace/>
    <w:shapeLayoutLikeWW8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Y0NjIyNzU2MLE0NDNV0lEKTi0uzszPAykwqgUAsD+ydiwAAAA="/>
  </w:docVars>
  <w:rsids>
    <w:rsidRoot w:val="003D3D09"/>
    <w:rsid w:val="00250C54"/>
    <w:rsid w:val="002864C3"/>
    <w:rsid w:val="00293484"/>
    <w:rsid w:val="00303CF3"/>
    <w:rsid w:val="003D3D09"/>
    <w:rsid w:val="003F5A02"/>
    <w:rsid w:val="004B7834"/>
    <w:rsid w:val="006B2777"/>
    <w:rsid w:val="007B19DC"/>
    <w:rsid w:val="00872936"/>
    <w:rsid w:val="0088422D"/>
    <w:rsid w:val="008C050B"/>
    <w:rsid w:val="00A06E74"/>
    <w:rsid w:val="00CD72FA"/>
    <w:rsid w:val="00D26E1C"/>
    <w:rsid w:val="00E4732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5A9973"/>
  <w15:docId w15:val="{75C83047-05AF-484A-A26A-73F00C32A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820" w:hanging="361"/>
    </w:pPr>
    <w:rPr>
      <w:sz w:val="28"/>
      <w:szCs w:val="28"/>
    </w:rPr>
  </w:style>
  <w:style w:type="paragraph" w:styleId="Title">
    <w:name w:val="Title"/>
    <w:basedOn w:val="Normal"/>
    <w:uiPriority w:val="10"/>
    <w:qFormat/>
    <w:pPr>
      <w:spacing w:line="644" w:lineRule="exact"/>
      <w:ind w:left="100"/>
    </w:pPr>
    <w:rPr>
      <w:rFonts w:ascii="Calibri Light" w:eastAsia="Calibri Light" w:hAnsi="Calibri Light" w:cs="Calibri Light"/>
      <w:sz w:val="56"/>
      <w:szCs w:val="56"/>
    </w:rPr>
  </w:style>
  <w:style w:type="paragraph" w:styleId="ListParagraph">
    <w:name w:val="List Paragraph"/>
    <w:basedOn w:val="Normal"/>
    <w:uiPriority w:val="1"/>
    <w:qFormat/>
    <w:pPr>
      <w:ind w:left="820" w:hanging="361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jpe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8</TotalTime>
  <Pages>4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siri Pooya</dc:creator>
  <dc:description/>
  <cp:lastModifiedBy>Pooya Nasiri</cp:lastModifiedBy>
  <cp:revision>11</cp:revision>
  <cp:lastPrinted>2024-03-22T22:32:00Z</cp:lastPrinted>
  <dcterms:created xsi:type="dcterms:W3CDTF">2023-03-12T22:04:00Z</dcterms:created>
  <dcterms:modified xsi:type="dcterms:W3CDTF">2024-03-27T1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3-12T00:00:00Z</vt:filetime>
  </property>
  <property fmtid="{D5CDD505-2E9C-101B-9397-08002B2CF9AE}" pid="3" name="Creator">
    <vt:lpwstr>Acrobat PDFMaker 22 for Word</vt:lpwstr>
  </property>
  <property fmtid="{D5CDD505-2E9C-101B-9397-08002B2CF9AE}" pid="4" name="LastSaved">
    <vt:filetime>2023-03-12T00:00:00Z</vt:filetime>
  </property>
  <property fmtid="{D5CDD505-2E9C-101B-9397-08002B2CF9AE}" pid="5" name="Producer">
    <vt:lpwstr>Adobe PDF Library 22.2.244</vt:lpwstr>
  </property>
  <property fmtid="{D5CDD505-2E9C-101B-9397-08002B2CF9AE}" pid="6" name="SourceModified">
    <vt:lpwstr>D:20230312133405</vt:lpwstr>
  </property>
</Properties>
</file>